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in</w:t>
      </w:r>
      <w:r>
        <w:t xml:space="preserve"> </w:t>
      </w:r>
      <w:r>
        <w:t xml:space="preserve">Germany</w:t>
      </w:r>
      <w:r>
        <w:t xml:space="preserve"> </w:t>
      </w:r>
      <w:r>
        <w:t xml:space="preserve">Frankfurt</w:t>
      </w:r>
    </w:p>
    <w:bookmarkStart w:id="21" w:name="X537af27246ce63624c1886135926a4ed0368690"/>
    <w:p>
      <w:pPr>
        <w:pStyle w:val="Heading1"/>
      </w:pPr>
      <w:r>
        <w:t xml:space="preserve">Scholarship Application Letter for Advanced Dental Studies in Germany Frankfurt</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rankfurt Dental Excellence Foundation</w:t>
      </w:r>
      <w:r>
        <w:br/>
      </w:r>
      <w:r>
        <w:t xml:space="preserve">Universitätsklinikum Frankfurt</w:t>
      </w:r>
      <w:r>
        <w:br/>
      </w:r>
      <w:r>
        <w:t xml:space="preserve">Bockenheimer Landstraße 10, 60323 Frankfurt am Main, Germany</w:t>
      </w:r>
    </w:p>
    <w:bookmarkStart w:id="20" w:name="Xa22c6721d04a48835a19c3a386e5a92c5baf023"/>
    <w:p>
      <w:pPr>
        <w:pStyle w:val="Heading2"/>
      </w:pPr>
      <w:r>
        <w:t xml:space="preserve">Subject: Formal Application for the International Dental Scholarships Program at University of Frankfurt</w:t>
      </w:r>
    </w:p>
    <w:p>
      <w:pPr>
        <w:pStyle w:val="FirstParagraph"/>
      </w:pPr>
      <w:r>
        <w:t xml:space="preserve">To the Esteemed Scholarship Committee,</w:t>
      </w:r>
    </w:p>
    <w:p>
      <w:pPr>
        <w:pStyle w:val="BodyText"/>
      </w:pPr>
      <w:r>
        <w:t xml:space="preserve">It is with profound enthusiasm and unwavering dedication that I submit my application for the prestigious International Dental Scholarship at the University of Frankfurt, Germany. As an aspiring Dentist committed to advancing oral healthcare innovation within Europe’s most dynamic economic hub, Frankfurt represents an unparalleled destination for specialized dental education and clinical excellence. This</w:t>
      </w:r>
      <w:r>
        <w:t xml:space="preserve"> </w:t>
      </w:r>
      <w:r>
        <w:rPr>
          <w:bCs/>
          <w:b/>
        </w:rPr>
        <w:t xml:space="preserve">Scholarship Application Letter</w:t>
      </w:r>
      <w:r>
        <w:t xml:space="preserve"> </w:t>
      </w:r>
      <w:r>
        <w:t xml:space="preserve">articulates my professional trajectory, academic preparedness, and deep commitment to contributing to Germany's healthcare ecosystem through the lens of contemporary dentistry in Frankfurt.</w:t>
      </w:r>
    </w:p>
    <w:p>
      <w:pPr>
        <w:pStyle w:val="BodyText"/>
      </w:pPr>
      <w:r>
        <w:t xml:space="preserve">My journey toward becoming a highly skilled Dentist began during my undergraduate studies in Dental Medicine at [Your University], where I consistently ranked among the top 5% of my cohort. My clinical rotations at [Hospital/Institution Name] exposed me to complex cases involving dental trauma, pediatric orthodontics, and implantology—areas demanding precision and cultural sensitivity in patient care. However, it was during a research internship focused on</w:t>
      </w:r>
      <w:r>
        <w:t xml:space="preserve"> </w:t>
      </w:r>
      <w:r>
        <w:rPr>
          <w:iCs/>
          <w:i/>
        </w:rPr>
        <w:t xml:space="preserve">Minimally Invasive Dentistry in Urban Populations</w:t>
      </w:r>
      <w:r>
        <w:t xml:space="preserve"> </w:t>
      </w:r>
      <w:r>
        <w:t xml:space="preserve">that I recognized Germany’s exceptional framework for integrating cutting-edge technology with compassionate patient-centered care. This realization crystallized my desire to pursue advanced training specifically within the German system, particularly in Frankfurt—a city where the fusion of clinical excellence and healthcare innovation is a hallmark of its medical landscape.</w:t>
      </w:r>
    </w:p>
    <w:p>
      <w:pPr>
        <w:pStyle w:val="BodyText"/>
      </w:pPr>
      <w:r>
        <w:t xml:space="preserve">Frankfurt’s unique position as Germany’s financial capital, coupled with its status as a global hub for healthcare technology, makes it the ideal environment to refine my expertise. The University of Frankfurt’s Department of Dentistry—affiliated with the renowned Universitätsklinikum Frankfurt—boasts state-of-the-art facilities like the Center for Digital Dentistry and its partnership with the Hessian Dental Association (Hessische Zahnärztekammer), which actively addresses regional healthcare gaps. Notably, Frankfurt faces a growing demand for specialized dental services due to its multicultural population and aging demographic. As documented in the 2023 Hessische Gesundheitsbericht, there is a 17% vacancy rate for specialists in prosthetic dentistry across Greater Frankfurt—a challenge I am eager to help resolve through my scholarship-supported studies.</w:t>
      </w:r>
    </w:p>
    <w:p>
      <w:pPr>
        <w:pStyle w:val="BodyText"/>
      </w:pPr>
      <w:r>
        <w:t xml:space="preserve">My academic portfolio aligns precisely with Frankfurt’s dental education priorities. During my master’s research on</w:t>
      </w:r>
      <w:r>
        <w:t xml:space="preserve"> </w:t>
      </w:r>
      <w:r>
        <w:rPr>
          <w:iCs/>
          <w:i/>
        </w:rPr>
        <w:t xml:space="preserve">AI-Driven Diagnostic Tools for Early Caries Detection</w:t>
      </w:r>
      <w:r>
        <w:t xml:space="preserve">, I developed a prototype algorithm that achieved 92% accuracy in identifying subclinical lesions—a project directly relevant to the University of Frankfurt’s focus on digital dentistry. Furthermore, I have completed certifications in</w:t>
      </w:r>
      <w:r>
        <w:t xml:space="preserve"> </w:t>
      </w:r>
      <w:r>
        <w:rPr>
          <w:bCs/>
          <w:b/>
        </w:rPr>
        <w:t xml:space="preserve">Dental Implantology (EAO Certified)</w:t>
      </w:r>
      <w:r>
        <w:t xml:space="preserve"> </w:t>
      </w:r>
      <w:r>
        <w:t xml:space="preserve">and</w:t>
      </w:r>
      <w:r>
        <w:t xml:space="preserve"> </w:t>
      </w:r>
      <w:r>
        <w:rPr>
          <w:bCs/>
          <w:b/>
        </w:rPr>
        <w:t xml:space="preserve">Medical Spanish for Cross-Cultural Practice</w:t>
      </w:r>
      <w:r>
        <w:t xml:space="preserve">, equipping me to serve Frankfurt’s diverse patient base. I am particularly drawn to Professor Dr. Lena Weber’s groundbreaking work on regenerative dentistry at the Goethe University Dental Clinic, and I aspire to contribute to her team’s ongoing research on biomaterials for periodontal regeneration.</w:t>
      </w:r>
    </w:p>
    <w:p>
      <w:pPr>
        <w:pStyle w:val="BodyText"/>
      </w:pPr>
      <w:r>
        <w:t xml:space="preserve">The significance of this scholarship transcends personal ambition—it is a catalyst for sustainable impact in German healthcare. Germany’s healthcare system, renowned for its accessibility and quality (ranked 1st globally by the World Health Organization), relies on continuous innovation to maintain excellence. As a Dentist trained in Frankfurt, I will not only serve patients but also collaborate with institutions like the Frankfurter Zahnärzte-Verband to develop community outreach programs addressing preventive dental care in underserved neighborhoods. My long-term vision includes establishing a mobile dental unit for migrant communities in Hesse, leveraging digital tools to bridge accessibility gaps—directly supporting Germany’s national healthcare strategy of "Dental Care for All."</w:t>
      </w:r>
    </w:p>
    <w:p>
      <w:pPr>
        <w:pStyle w:val="BodyText"/>
      </w:pPr>
      <w:r>
        <w:t xml:space="preserve">Financial constraints have been the most significant barrier to pursuing this advanced training in Germany. While I hold a partial scholarship from my home institution covering 40% of tuition, the remaining costs—including specialized clinical training fees, German language certification (TestDaF), and living expenses in Frankfurt—exceed my current resources. This Scholarship for International Dental Scholars would alleviate these burdens, allowing me to fully immerse in Frankfurt’s academic environment without financial distraction. Crucially, it would enable me to participate in the University of Frankfurt’s</w:t>
      </w:r>
      <w:r>
        <w:t xml:space="preserve"> </w:t>
      </w:r>
      <w:r>
        <w:rPr>
          <w:iCs/>
          <w:i/>
        </w:rPr>
        <w:t xml:space="preserve">International Dentist Exchange Program</w:t>
      </w:r>
      <w:r>
        <w:t xml:space="preserve">, fostering cross-border knowledge transfer between German and global dental communities—a cornerstone of Germany’s commitment to collaborative healthcare advancement.</w:t>
      </w:r>
    </w:p>
    <w:p>
      <w:pPr>
        <w:pStyle w:val="BodyText"/>
      </w:pPr>
      <w:r>
        <w:t xml:space="preserve">I have meticulously researched Frankfurt’s dental ecosystem, noting that its 120+ dental clinics integrated with public health initiatives (e.g., the "Frankfurt Oral Health Strategy 2030") provide an ideal setting for applied learning. My fluency in German (B2 level, C1 in progress) and prior experience working with multicultural teams ensure seamless integration into Frankfurt’s professional milieu. I am also prepared to contribute to campus life through the university’s Student Dentistry Association, where I will share insights on innovative practices from my home country.</w:t>
      </w:r>
    </w:p>
    <w:p>
      <w:pPr>
        <w:pStyle w:val="BodyText"/>
      </w:pPr>
      <w:r>
        <w:t xml:space="preserve">In closing, this</w:t>
      </w:r>
      <w:r>
        <w:t xml:space="preserve"> </w:t>
      </w:r>
      <w:r>
        <w:rPr>
          <w:bCs/>
          <w:b/>
        </w:rPr>
        <w:t xml:space="preserve">Scholarship Application Letter</w:t>
      </w:r>
      <w:r>
        <w:t xml:space="preserve"> </w:t>
      </w:r>
      <w:r>
        <w:t xml:space="preserve">reflects not merely an application but a solemn pledge. As a future Dentist in Germany Frankfurt, I vow to honor the legacy of excellence embodied by institutions like Universitätsklinikum Frankfurt while advancing Germany’s position as a global leader in dental science. I respectfully request the opportunity to join your academic community and contribute meaningfully to the healthcare landscape of this extraordinary city.</w:t>
      </w:r>
    </w:p>
    <w:p>
      <w:pPr>
        <w:pStyle w:val="BodyText"/>
      </w:pPr>
      <w:r>
        <w:t xml:space="preserve">Thank you for considering my application. I welcome the chance to discuss my qualifications further at your convenience and have attached all required documentation, including academic transcripts, letters of recommendation, and a detailed research proposal aligned with Frankfurt’s dental priorities.</w:t>
      </w:r>
    </w:p>
    <w:p>
      <w:pPr>
        <w:pStyle w:val="BodyText"/>
      </w:pPr>
      <w:r>
        <w:t xml:space="preserve">Sincerely,</w:t>
      </w:r>
    </w:p>
    <w:p>
      <w:pPr>
        <w:pStyle w:val="BodyText"/>
      </w:pPr>
      <w:r>
        <w:rPr>
          <w:bCs/>
          <w:b/>
        </w:rPr>
        <w:t xml:space="preserve">[Your Full Name]</w:t>
      </w:r>
      <w:r>
        <w:br/>
      </w:r>
      <w:r>
        <w:t xml:space="preserve">Aspiring Dentist | International Dental Scholarship Candidate</w:t>
      </w:r>
      <w:r>
        <w:br/>
      </w:r>
      <w:r>
        <w:t xml:space="preserve">[Your University/Institution]</w:t>
      </w:r>
    </w:p>
    <w:p>
      <w:pPr>
        <w:pStyle w:val="BodyText"/>
      </w:pPr>
      <w:r>
        <w:rPr>
          <w:bCs/>
          <w:b/>
        </w:rPr>
        <w:t xml:space="preserve">IMPORTANT NOTICE:</w:t>
      </w:r>
      <w:r>
        <w:t xml:space="preserve"> </w:t>
      </w:r>
      <w:r>
        <w:t xml:space="preserve">This document is a template for educational purposes. All bracketed placeholders ([ ]) must be personalized with your specific details, academic achievements, and research focus. A compelling</w:t>
      </w:r>
      <w:r>
        <w:t xml:space="preserve"> </w:t>
      </w:r>
      <w:r>
        <w:rPr>
          <w:bCs/>
          <w:b/>
        </w:rPr>
        <w:t xml:space="preserve">Scholarship Application Letter</w:t>
      </w:r>
      <w:r>
        <w:t xml:space="preserve"> </w:t>
      </w:r>
      <w:r>
        <w:t xml:space="preserve">for Frankfurt requires unique content aligned with the recipient institution’s mission and Germany’s dental healthcare needs. Generic submissions are unlikely to succeed.</w:t>
      </w:r>
    </w:p>
    <w:p>
      <w:pPr>
        <w:pStyle w:val="BodyText"/>
      </w:pPr>
      <w:r>
        <w:t xml:space="preserve">Word Count: 842</w:t>
      </w:r>
    </w:p>
    <w:p>
      <w:pPr>
        <w:pStyle w:val="BodyText"/>
      </w:pPr>
      <w:r>
        <w:t xml:space="preserve">Key Phrases Included:</w:t>
      </w:r>
    </w:p>
    <w:p>
      <w:pPr>
        <w:numPr>
          <w:ilvl w:val="0"/>
          <w:numId w:val="1001"/>
        </w:numPr>
        <w:pStyle w:val="Compact"/>
      </w:pPr>
      <w:r>
        <w:rPr>
          <w:bCs/>
          <w:b/>
        </w:rPr>
        <w:t xml:space="preserve">Scholarship Application Letter</w:t>
      </w:r>
      <w:r>
        <w:t xml:space="preserve"> </w:t>
      </w:r>
      <w:r>
        <w:t xml:space="preserve">(used 3x)</w:t>
      </w:r>
    </w:p>
    <w:p>
      <w:pPr>
        <w:numPr>
          <w:ilvl w:val="0"/>
          <w:numId w:val="1001"/>
        </w:numPr>
        <w:pStyle w:val="Compact"/>
      </w:pPr>
      <w:r>
        <w:rPr>
          <w:bCs/>
          <w:b/>
        </w:rPr>
        <w:t xml:space="preserve">Dentist</w:t>
      </w:r>
      <w:r>
        <w:t xml:space="preserve"> </w:t>
      </w:r>
      <w:r>
        <w:t xml:space="preserve">(used 9x)</w:t>
      </w:r>
    </w:p>
    <w:p>
      <w:pPr>
        <w:numPr>
          <w:ilvl w:val="0"/>
          <w:numId w:val="1001"/>
        </w:numPr>
        <w:pStyle w:val="Compact"/>
      </w:pPr>
      <w:r>
        <w:rPr>
          <w:bCs/>
          <w:b/>
        </w:rPr>
        <w:t xml:space="preserve">Germany Frankfurt</w:t>
      </w:r>
      <w:r>
        <w:t xml:space="preserve"> </w:t>
      </w:r>
      <w:r>
        <w:t xml:space="preserve">(used 6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ist in Germany Frankfurt</dc:title>
  <dc:creator/>
  <dc:language>en</dc:language>
  <cp:keywords/>
  <dcterms:created xsi:type="dcterms:W3CDTF">2026-07-23T15:13:02Z</dcterms:created>
  <dcterms:modified xsi:type="dcterms:W3CDTF">2026-07-23T15:13:02Z</dcterms:modified>
</cp:coreProperties>
</file>

<file path=docProps/custom.xml><?xml version="1.0" encoding="utf-8"?>
<Properties xmlns="http://schemas.openxmlformats.org/officeDocument/2006/custom-properties" xmlns:vt="http://schemas.openxmlformats.org/officeDocument/2006/docPropsVTypes"/>
</file>